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Ислам</w:t>
      </w:r>
      <w:r>
        <w:t xml:space="preserve"> </w:t>
      </w:r>
      <w:r>
        <w:t xml:space="preserve">Кардан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826188"/>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26188"/>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342343"/>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342343"/>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727797"/>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727797"/>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732295"/>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732295"/>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293768"/>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293768"/>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411758"/>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411758"/>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89557"/>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89557"/>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Ислам Карданов</dc:creator>
  <dc:language>ru-RU</dc:language>
  <cp:keywords/>
  <dcterms:created xsi:type="dcterms:W3CDTF">2024-03-15T09:12:34Z</dcterms:created>
  <dcterms:modified xsi:type="dcterms:W3CDTF">2024-03-15T09: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